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FB9D7" w14:textId="73BB10D8" w:rsidR="00021075" w:rsidRDefault="003262AA" w:rsidP="007501D5">
      <w:pPr>
        <w:pBdr>
          <w:bottom w:val="single" w:sz="12" w:space="1" w:color="auto"/>
        </w:pBdr>
        <w:rPr>
          <w:rFonts w:ascii="Calibri" w:eastAsia="Calibri" w:hAnsi="Calibri" w:cs="Calibri"/>
          <w:b/>
          <w:color w:val="253E6A"/>
          <w:sz w:val="36"/>
        </w:rPr>
      </w:pPr>
      <w:r>
        <w:rPr>
          <w:noProof/>
        </w:rPr>
        <w:drawing>
          <wp:inline distT="0" distB="0" distL="0" distR="0" wp14:anchorId="017F3291" wp14:editId="07C398E8">
            <wp:extent cx="1528514" cy="276225"/>
            <wp:effectExtent l="0" t="0" r="0" b="0"/>
            <wp:docPr id="743" name="Picture 7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" name="Picture 74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28514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0FC6">
        <w:t xml:space="preserve">         </w:t>
      </w:r>
      <w:r w:rsidR="001E1BC6">
        <w:rPr>
          <w:rFonts w:ascii="Calibri" w:eastAsia="Calibri" w:hAnsi="Calibri" w:cs="Calibri"/>
          <w:b/>
          <w:color w:val="253E6A"/>
          <w:sz w:val="36"/>
        </w:rPr>
        <w:t>Individual</w:t>
      </w:r>
      <w:r w:rsidR="00F67230">
        <w:rPr>
          <w:rFonts w:ascii="Calibri" w:eastAsia="Calibri" w:hAnsi="Calibri" w:cs="Calibri"/>
          <w:b/>
          <w:color w:val="253E6A"/>
          <w:sz w:val="36"/>
        </w:rPr>
        <w:t xml:space="preserve"> or Group G</w:t>
      </w:r>
      <w:r w:rsidR="003257A4">
        <w:rPr>
          <w:rFonts w:ascii="Calibri" w:eastAsia="Calibri" w:hAnsi="Calibri" w:cs="Calibri"/>
          <w:b/>
          <w:color w:val="253E6A"/>
          <w:sz w:val="36"/>
        </w:rPr>
        <w:t>rade</w:t>
      </w:r>
      <w:r w:rsidR="00F954B3">
        <w:rPr>
          <w:rFonts w:ascii="Calibri" w:eastAsia="Calibri" w:hAnsi="Calibri" w:cs="Calibri"/>
          <w:b/>
          <w:color w:val="253E6A"/>
          <w:sz w:val="36"/>
        </w:rPr>
        <w:t xml:space="preserve"> Change Request Form</w:t>
      </w:r>
    </w:p>
    <w:p w14:paraId="555533B4" w14:textId="77777777" w:rsidR="000776CA" w:rsidRDefault="000776CA" w:rsidP="007501D5">
      <w:pPr>
        <w:pBdr>
          <w:bottom w:val="single" w:sz="12" w:space="1" w:color="auto"/>
        </w:pBdr>
        <w:rPr>
          <w:rFonts w:ascii="Calibri" w:eastAsia="Calibri" w:hAnsi="Calibri" w:cs="Calibri"/>
          <w:b/>
          <w:color w:val="253E6A"/>
          <w:sz w:val="36"/>
        </w:rPr>
      </w:pPr>
    </w:p>
    <w:p w14:paraId="7333931A" w14:textId="77777777" w:rsidR="004A5E6B" w:rsidRDefault="004A5E6B" w:rsidP="004A5E6B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Instructions for submission:</w:t>
      </w:r>
    </w:p>
    <w:p w14:paraId="1C9F41F0" w14:textId="016F7797" w:rsidR="004A5E6B" w:rsidRDefault="00351567" w:rsidP="004A5E6B">
      <w:pPr>
        <w:pStyle w:val="ListParagraph"/>
        <w:numPr>
          <w:ilvl w:val="0"/>
          <w:numId w:val="3"/>
        </w:num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Academic Chair </w:t>
      </w:r>
      <w:r w:rsidR="004A5E6B" w:rsidRP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Administrative Assistant, Instructor or Coordinating Instructor fills out the Grade </w:t>
      </w:r>
      <w:r w:rsid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C</w:t>
      </w:r>
      <w:r w:rsidR="004A5E6B" w:rsidRP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hange Request Form</w:t>
      </w:r>
      <w:r w:rsid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</w:t>
      </w:r>
      <w:r w:rsidR="00305D46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for </w:t>
      </w:r>
      <w:r w:rsidR="00AF7BB4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entire class</w:t>
      </w:r>
      <w:r w:rsidR="00696154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, or those affected.</w:t>
      </w:r>
    </w:p>
    <w:p w14:paraId="24B14EDC" w14:textId="15712076" w:rsidR="004A5E6B" w:rsidRPr="004A5E6B" w:rsidRDefault="00351567" w:rsidP="004A5E6B">
      <w:pPr>
        <w:pStyle w:val="ListParagraph"/>
        <w:numPr>
          <w:ilvl w:val="0"/>
          <w:numId w:val="3"/>
        </w:num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Academic Chair</w:t>
      </w:r>
      <w:r w:rsidR="004A5E6B" w:rsidRP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approves</w:t>
      </w:r>
    </w:p>
    <w:p w14:paraId="5FEFF723" w14:textId="5D75AE9D" w:rsidR="00F954B3" w:rsidRDefault="004A5E6B" w:rsidP="0AF8EC2B">
      <w:pPr>
        <w:pStyle w:val="ListParagraph"/>
        <w:numPr>
          <w:ilvl w:val="0"/>
          <w:numId w:val="3"/>
        </w:numPr>
        <w:spacing w:after="0" w:line="248" w:lineRule="auto"/>
        <w:ind w:right="284"/>
        <w:rPr>
          <w:rFonts w:eastAsiaTheme="minorEastAsia"/>
          <w:b/>
          <w:bCs/>
          <w:color w:val="1F4E79" w:themeColor="accent5" w:themeShade="80"/>
          <w:sz w:val="28"/>
          <w:szCs w:val="28"/>
        </w:rPr>
      </w:pPr>
      <w:r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Completed form is emailed to</w:t>
      </w:r>
      <w:r w:rsidR="00351567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</w:t>
      </w:r>
      <w:hyperlink r:id="rId12">
        <w:r w:rsidR="18ECD9F4" w:rsidRPr="0AF8EC2B">
          <w:rPr>
            <w:rStyle w:val="Hyperlink"/>
            <w:rFonts w:ascii="Calibri" w:hAnsi="Calibri" w:cs="Calibri"/>
            <w:b/>
            <w:bCs/>
            <w:sz w:val="28"/>
            <w:szCs w:val="28"/>
          </w:rPr>
          <w:t>StudentServicesRep@nbcc.ca</w:t>
        </w:r>
      </w:hyperlink>
      <w:r w:rsidR="18ECD9F4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 (</w:t>
      </w:r>
      <w:r w:rsidR="00351567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RS</w:t>
      </w:r>
      <w:r w:rsidR="09F1EAC0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–</w:t>
      </w:r>
      <w:r w:rsidR="0071186A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</w:t>
      </w:r>
      <w:r w:rsidR="018CDA10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Records Specialist</w:t>
      </w:r>
      <w:r w:rsidR="025F8720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s, formerly known as SSRs)</w:t>
      </w:r>
    </w:p>
    <w:p w14:paraId="734B5F6B" w14:textId="06B8ADBB" w:rsidR="00F954B3" w:rsidRDefault="00351567" w:rsidP="0AF8EC2B">
      <w:pPr>
        <w:pStyle w:val="ListParagraph"/>
        <w:numPr>
          <w:ilvl w:val="0"/>
          <w:numId w:val="3"/>
        </w:numPr>
        <w:spacing w:after="0" w:line="248" w:lineRule="auto"/>
        <w:ind w:right="284"/>
        <w:rPr>
          <w:b/>
          <w:bCs/>
          <w:color w:val="1F4E79" w:themeColor="accent5" w:themeShade="80"/>
          <w:sz w:val="28"/>
          <w:szCs w:val="28"/>
        </w:rPr>
      </w:pPr>
      <w:r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Records Specialist </w:t>
      </w:r>
      <w:r w:rsidR="004A5E6B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updates the mark(s) in SIMS</w:t>
      </w:r>
    </w:p>
    <w:p w14:paraId="3E42D12E" w14:textId="77777777" w:rsidR="004A5E6B" w:rsidRPr="004A5E6B" w:rsidRDefault="004A5E6B" w:rsidP="00021075">
      <w:pPr>
        <w:pBdr>
          <w:bottom w:val="single" w:sz="12" w:space="1" w:color="auto"/>
        </w:pBd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0"/>
          <w:szCs w:val="20"/>
        </w:rPr>
      </w:pPr>
    </w:p>
    <w:p w14:paraId="63ECB645" w14:textId="77777777" w:rsidR="004A5E6B" w:rsidRDefault="004A5E6B" w:rsidP="003262AA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48ABC7AB" w14:textId="2C1605E4" w:rsidR="003262AA" w:rsidRPr="003262AA" w:rsidRDefault="003262AA" w:rsidP="003262AA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 w:rsidRPr="003262AA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Student Information</w:t>
      </w:r>
    </w:p>
    <w:tbl>
      <w:tblPr>
        <w:tblStyle w:val="TableGrid"/>
        <w:tblW w:w="11160" w:type="dxa"/>
        <w:tblInd w:w="-185" w:type="dxa"/>
        <w:tblLook w:val="04A0" w:firstRow="1" w:lastRow="0" w:firstColumn="1" w:lastColumn="0" w:noHBand="0" w:noVBand="1"/>
      </w:tblPr>
      <w:tblGrid>
        <w:gridCol w:w="1948"/>
        <w:gridCol w:w="5252"/>
        <w:gridCol w:w="1440"/>
        <w:gridCol w:w="2520"/>
      </w:tblGrid>
      <w:tr w:rsidR="003262AA" w14:paraId="1D2C9CD0" w14:textId="77777777" w:rsidTr="007569EC">
        <w:trPr>
          <w:trHeight w:val="576"/>
        </w:trPr>
        <w:tc>
          <w:tcPr>
            <w:tcW w:w="1948" w:type="dxa"/>
            <w:vAlign w:val="center"/>
          </w:tcPr>
          <w:p w14:paraId="66A6C317" w14:textId="2594EC98" w:rsidR="003262AA" w:rsidRPr="003D2103" w:rsidRDefault="00067DC6" w:rsidP="001E40FA">
            <w:pPr>
              <w:rPr>
                <w:b/>
                <w:bCs/>
              </w:rPr>
            </w:pPr>
            <w:r>
              <w:rPr>
                <w:b/>
                <w:bCs/>
              </w:rPr>
              <w:t>Program Name:</w:t>
            </w:r>
          </w:p>
        </w:tc>
        <w:tc>
          <w:tcPr>
            <w:tcW w:w="5252" w:type="dxa"/>
            <w:vAlign w:val="center"/>
          </w:tcPr>
          <w:p w14:paraId="26972991" w14:textId="1DC2984D" w:rsidR="003262AA" w:rsidRDefault="002F1B2C" w:rsidP="001E40FA">
            <w:r>
              <w:t>IT: Web &amp; Mobile Application Development</w:t>
            </w:r>
            <w:r w:rsidR="00A53DB4">
              <w:t xml:space="preserve"> </w:t>
            </w:r>
          </w:p>
        </w:tc>
        <w:tc>
          <w:tcPr>
            <w:tcW w:w="1440" w:type="dxa"/>
            <w:vAlign w:val="center"/>
          </w:tcPr>
          <w:p w14:paraId="10225BD9" w14:textId="5B5B3FC5" w:rsidR="003262AA" w:rsidRPr="003D2103" w:rsidRDefault="00067DC6" w:rsidP="001E40FA">
            <w:pPr>
              <w:rPr>
                <w:b/>
                <w:bCs/>
              </w:rPr>
            </w:pPr>
            <w:r>
              <w:rPr>
                <w:b/>
                <w:bCs/>
              </w:rPr>
              <w:t>Course Name:</w:t>
            </w:r>
          </w:p>
        </w:tc>
        <w:tc>
          <w:tcPr>
            <w:tcW w:w="2520" w:type="dxa"/>
            <w:vAlign w:val="center"/>
          </w:tcPr>
          <w:p w14:paraId="112A41D7" w14:textId="763BEDD6" w:rsidR="003262AA" w:rsidRDefault="00E973D9" w:rsidP="001E40FA">
            <w:pPr>
              <w:jc w:val="center"/>
            </w:pPr>
            <w:r>
              <w:t>N-Tier Development</w:t>
            </w:r>
          </w:p>
        </w:tc>
      </w:tr>
      <w:tr w:rsidR="003262AA" w14:paraId="1A0463B0" w14:textId="77777777" w:rsidTr="007569EC">
        <w:trPr>
          <w:trHeight w:val="576"/>
        </w:trPr>
        <w:tc>
          <w:tcPr>
            <w:tcW w:w="1948" w:type="dxa"/>
            <w:vAlign w:val="center"/>
          </w:tcPr>
          <w:p w14:paraId="5388AAE2" w14:textId="5FA9B9BD" w:rsidR="003262AA" w:rsidRPr="003D2103" w:rsidRDefault="003262AA" w:rsidP="001E40FA">
            <w:pPr>
              <w:rPr>
                <w:b/>
                <w:bCs/>
              </w:rPr>
            </w:pPr>
            <w:r w:rsidRPr="003D2103">
              <w:rPr>
                <w:b/>
                <w:bCs/>
              </w:rPr>
              <w:t>Program</w:t>
            </w:r>
            <w:r w:rsidR="00CE176F">
              <w:rPr>
                <w:b/>
                <w:bCs/>
              </w:rPr>
              <w:t xml:space="preserve"> Plan:</w:t>
            </w:r>
          </w:p>
        </w:tc>
        <w:tc>
          <w:tcPr>
            <w:tcW w:w="5252" w:type="dxa"/>
            <w:vAlign w:val="center"/>
          </w:tcPr>
          <w:p w14:paraId="3D107957" w14:textId="24D0BCBB" w:rsidR="003262AA" w:rsidRDefault="003262AA" w:rsidP="001E40FA"/>
        </w:tc>
        <w:tc>
          <w:tcPr>
            <w:tcW w:w="1440" w:type="dxa"/>
            <w:vAlign w:val="center"/>
          </w:tcPr>
          <w:p w14:paraId="3C0BE542" w14:textId="62329604" w:rsidR="003262AA" w:rsidRPr="003D2103" w:rsidRDefault="006D10D0" w:rsidP="001E40FA">
            <w:pPr>
              <w:rPr>
                <w:b/>
                <w:bCs/>
              </w:rPr>
            </w:pPr>
            <w:r>
              <w:rPr>
                <w:b/>
                <w:bCs/>
              </w:rPr>
              <w:t>Course Code</w:t>
            </w:r>
            <w:r w:rsidR="003D2103" w:rsidRPr="003D2103">
              <w:rPr>
                <w:b/>
                <w:bCs/>
              </w:rPr>
              <w:t>:</w:t>
            </w:r>
          </w:p>
        </w:tc>
        <w:tc>
          <w:tcPr>
            <w:tcW w:w="2520" w:type="dxa"/>
            <w:vAlign w:val="center"/>
          </w:tcPr>
          <w:p w14:paraId="2F66E8F9" w14:textId="02E062B5" w:rsidR="003262AA" w:rsidRDefault="00B441F4" w:rsidP="001E40FA">
            <w:pPr>
              <w:jc w:val="center"/>
            </w:pPr>
            <w:r>
              <w:t>PROG1179</w:t>
            </w:r>
          </w:p>
        </w:tc>
      </w:tr>
    </w:tbl>
    <w:p w14:paraId="074A3978" w14:textId="764BFE2E" w:rsidR="003262AA" w:rsidRDefault="003262AA" w:rsidP="003262AA">
      <w:pPr>
        <w:spacing w:after="0" w:line="248" w:lineRule="auto"/>
        <w:ind w:left="2" w:right="284" w:hanging="10"/>
      </w:pPr>
    </w:p>
    <w:p w14:paraId="1D4A9603" w14:textId="0A8648D5" w:rsidR="003D2103" w:rsidRDefault="00634D60" w:rsidP="003D2103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noProof/>
          <w:color w:val="1F4E79" w:themeColor="accent5" w:themeShade="8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FA1C3A" wp14:editId="7B4EE036">
                <wp:simplePos x="0" y="0"/>
                <wp:positionH relativeFrom="column">
                  <wp:posOffset>-120769</wp:posOffset>
                </wp:positionH>
                <wp:positionV relativeFrom="paragraph">
                  <wp:posOffset>250010</wp:posOffset>
                </wp:positionV>
                <wp:extent cx="7099360" cy="888365"/>
                <wp:effectExtent l="0" t="0" r="25400" b="2603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99360" cy="88836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AB6866" w14:textId="74EEB9D3" w:rsidR="00634D60" w:rsidRDefault="00034B14">
                            <w:r>
                              <w:t>Error when importing to SIMS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CFA1C3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9.5pt;margin-top:19.7pt;width:559pt;height:69.9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MHyVwIAAP4EAAAOAAAAZHJzL2Uyb0RvYy54bWysVN9v2jAQfp+0/8Hy+xqgLQXUULFWnSah&#10;thqd+mwcu0RzfJ59kLC/fmcnBNRVe5j24px9993P73J901SG7ZQPJdicD88GnCkroSjta86/P99/&#10;mnAWUNhCGLAq53sV+M3844fr2s3UCDZgCuUZObFhVrucbxDdLMuC3KhKhDNwypJSg68E0tW/ZoUX&#10;NXmvTDYaDMZZDb5wHqQKgV7vWiWfJ/9aK4mPWgeFzOSccsN0+nSu45nNr8Xs1Qu3KWWXhviHLCpR&#10;Wgrau7oTKNjWl3+4qkrpIYDGMwlVBlqXUqUaqJrh4E01q41wKtVCzQmub1P4f27lw27lnjzD5jM0&#10;NMDYkNqFWaDHWE+jfRW/lCkjPbVw37dNNcgkPV4NptPzMakk6SaTyfn4MrrJjmjnA35RULEo5NzT&#10;WFK3xG4ZsDU9mMRgxsa3YxpJwr1RrfKb0qwsKPAoOUlcUbfGs52gKRc/UhEU3ViyjBBdGtODhu+B&#10;DB5AnW2EqcSfHjh4D3iM1luniGCxB1alBf93sG7tD1W3tcaysVk33UjWUOxpUh5aEgcn70tq51IE&#10;fBKeWEsToE3ERzq0gTrn0EmcbcD/eu892hOZSMtZTVuQ8/BzK7zizHy1RLPp8OIirk26XFxejeji&#10;TzXrU43dVrdAIxjSzjuZxGiP5iBqD9ULLewiRiWVsJJi5xwP4i22u0kLL9VikYxoUZzApV05GV3H&#10;9kayPDcvwruOUUhcfIDDvojZG2K1thFpYbFF0GViXWxw29Wu8bRkibfdDyFu8ek9WR1/W/PfAAAA&#10;//8DAFBLAwQUAAYACAAAACEA/iopDeAAAAALAQAADwAAAGRycy9kb3ducmV2LnhtbEyPwU7DMBBE&#10;70j8g7VI3Fq7GAEJcSqgQkJVL5QeenTjbRLVXkex24S/xznR2+7OaPZNsRydZRfsQ+tJwWIugCFV&#10;3rRUK9j9fM5egIWoyWjrCRX8YoBleXtT6Nz4gb7xso01SyEUcq2gibHLOQ9Vg06Hue+Qknb0vdMx&#10;rX3NTa+HFO4sfxDiiTvdUvrQ6A4/GqxO27NTsJZ42ss6bMJwfJdfRqw2dr1S6v5ufHsFFnGM/2aY&#10;8BM6lInp4M9kArMKZossdYkKZPYIbDKIbLoc0vScSeBlwa87lH8AAAD//wMAUEsBAi0AFAAGAAgA&#10;AAAhALaDOJL+AAAA4QEAABMAAAAAAAAAAAAAAAAAAAAAAFtDb250ZW50X1R5cGVzXS54bWxQSwEC&#10;LQAUAAYACAAAACEAOP0h/9YAAACUAQAACwAAAAAAAAAAAAAAAAAvAQAAX3JlbHMvLnJlbHNQSwEC&#10;LQAUAAYACAAAACEArbDB8lcCAAD+BAAADgAAAAAAAAAAAAAAAAAuAgAAZHJzL2Uyb0RvYy54bWxQ&#10;SwECLQAUAAYACAAAACEA/iopDeAAAAALAQAADwAAAAAAAAAAAAAAAACxBAAAZHJzL2Rvd25yZXYu&#10;eG1sUEsFBgAAAAAEAAQA8wAAAL4FAAAAAA==&#10;" fillcolor="white [3201]" strokecolor="black [3200]" strokeweight="1pt">
                <v:textbox>
                  <w:txbxContent>
                    <w:p w14:paraId="60AB6866" w14:textId="74EEB9D3" w:rsidR="00634D60" w:rsidRDefault="00034B14">
                      <w:r>
                        <w:t>Error when importing to SIMS?</w:t>
                      </w:r>
                    </w:p>
                  </w:txbxContent>
                </v:textbox>
              </v:shape>
            </w:pict>
          </mc:Fallback>
        </mc:AlternateContent>
      </w:r>
      <w:r w:rsidR="00C24307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Reason for Mark Change:</w:t>
      </w:r>
    </w:p>
    <w:p w14:paraId="2A7E55DC" w14:textId="240C64DD" w:rsidR="00C24307" w:rsidRDefault="00C24307" w:rsidP="003D2103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54791801" w14:textId="449AB3EE" w:rsidR="00C24307" w:rsidRDefault="00C24307" w:rsidP="003D2103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7DF59BEE" w14:textId="77777777" w:rsidR="00C24307" w:rsidRPr="003262AA" w:rsidRDefault="00C24307" w:rsidP="003D2103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4B2DCC7A" w14:textId="77777777" w:rsidR="00961637" w:rsidRDefault="00961637"/>
    <w:p w14:paraId="52B8DEB3" w14:textId="77777777" w:rsidR="00634D60" w:rsidRPr="00634D60" w:rsidRDefault="00634D60" w:rsidP="00EA64FE">
      <w:pPr>
        <w:pStyle w:val="Heading1"/>
        <w:tabs>
          <w:tab w:val="center" w:pos="9733"/>
        </w:tabs>
        <w:ind w:left="-8" w:firstLine="0"/>
        <w:rPr>
          <w:b w:val="0"/>
          <w:bCs/>
          <w:sz w:val="22"/>
        </w:rPr>
      </w:pPr>
    </w:p>
    <w:p w14:paraId="51FFD7CF" w14:textId="622C25F4" w:rsidR="002E585E" w:rsidRDefault="00EA64FE" w:rsidP="00EA64FE">
      <w:pPr>
        <w:pStyle w:val="Heading1"/>
        <w:tabs>
          <w:tab w:val="center" w:pos="9733"/>
        </w:tabs>
        <w:ind w:left="-8" w:firstLine="0"/>
      </w:pPr>
      <w:r>
        <w:t>Approval</w:t>
      </w:r>
      <w:r>
        <w:rPr>
          <w:color w:val="000000"/>
        </w:rPr>
        <w:t xml:space="preserve"> </w:t>
      </w:r>
    </w:p>
    <w:tbl>
      <w:tblPr>
        <w:tblStyle w:val="TableGrid"/>
        <w:tblW w:w="11155" w:type="dxa"/>
        <w:jc w:val="center"/>
        <w:tblLook w:val="04A0" w:firstRow="1" w:lastRow="0" w:firstColumn="1" w:lastColumn="0" w:noHBand="0" w:noVBand="1"/>
      </w:tblPr>
      <w:tblGrid>
        <w:gridCol w:w="2425"/>
        <w:gridCol w:w="4660"/>
        <w:gridCol w:w="720"/>
        <w:gridCol w:w="3350"/>
      </w:tblGrid>
      <w:tr w:rsidR="002E585E" w14:paraId="229696BB" w14:textId="77777777" w:rsidTr="007569EC">
        <w:trPr>
          <w:trHeight w:val="576"/>
          <w:jc w:val="center"/>
        </w:trPr>
        <w:tc>
          <w:tcPr>
            <w:tcW w:w="2425" w:type="dxa"/>
            <w:vAlign w:val="center"/>
          </w:tcPr>
          <w:p w14:paraId="67B6D0A4" w14:textId="638D1EAE" w:rsidR="002E585E" w:rsidRPr="002E585E" w:rsidRDefault="002E585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 w:rsidRPr="002E585E">
              <w:rPr>
                <w:color w:val="000000"/>
                <w:sz w:val="22"/>
              </w:rPr>
              <w:t>Coordinating In</w:t>
            </w:r>
            <w:r>
              <w:rPr>
                <w:color w:val="000000"/>
                <w:sz w:val="22"/>
              </w:rPr>
              <w:t>structor</w:t>
            </w:r>
          </w:p>
        </w:tc>
        <w:tc>
          <w:tcPr>
            <w:tcW w:w="4660" w:type="dxa"/>
            <w:vAlign w:val="center"/>
          </w:tcPr>
          <w:p w14:paraId="6B6F1B16" w14:textId="19D678B7" w:rsidR="002E585E" w:rsidRPr="002E585E" w:rsidRDefault="002F1B2C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Stephen Carter</w:t>
            </w:r>
          </w:p>
        </w:tc>
        <w:tc>
          <w:tcPr>
            <w:tcW w:w="720" w:type="dxa"/>
            <w:vAlign w:val="center"/>
          </w:tcPr>
          <w:p w14:paraId="206F1055" w14:textId="31CDE0CA" w:rsidR="002E585E" w:rsidRPr="002E585E" w:rsidRDefault="002E585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Date:</w:t>
            </w:r>
          </w:p>
        </w:tc>
        <w:tc>
          <w:tcPr>
            <w:tcW w:w="3350" w:type="dxa"/>
            <w:vAlign w:val="center"/>
          </w:tcPr>
          <w:p w14:paraId="5FD251BD" w14:textId="0CA2DAAF" w:rsidR="002E585E" w:rsidRPr="002E585E" w:rsidRDefault="002C1A28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June 9, 2023</w:t>
            </w:r>
          </w:p>
        </w:tc>
      </w:tr>
      <w:tr w:rsidR="002E585E" w14:paraId="59BA64F7" w14:textId="77777777" w:rsidTr="007569EC">
        <w:trPr>
          <w:trHeight w:val="576"/>
          <w:jc w:val="center"/>
        </w:trPr>
        <w:tc>
          <w:tcPr>
            <w:tcW w:w="2425" w:type="dxa"/>
            <w:vAlign w:val="center"/>
          </w:tcPr>
          <w:p w14:paraId="062139F6" w14:textId="1427BA98" w:rsidR="002E585E" w:rsidRPr="002E585E" w:rsidRDefault="00351567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Academic Chair</w:t>
            </w:r>
          </w:p>
        </w:tc>
        <w:tc>
          <w:tcPr>
            <w:tcW w:w="4660" w:type="dxa"/>
            <w:vAlign w:val="center"/>
          </w:tcPr>
          <w:p w14:paraId="43B9446B" w14:textId="54B685FE" w:rsidR="002E585E" w:rsidRPr="002E585E" w:rsidRDefault="002E585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</w:p>
        </w:tc>
        <w:tc>
          <w:tcPr>
            <w:tcW w:w="720" w:type="dxa"/>
            <w:vAlign w:val="center"/>
          </w:tcPr>
          <w:p w14:paraId="3582A399" w14:textId="679B439D" w:rsidR="002E585E" w:rsidRPr="002E585E" w:rsidRDefault="002E585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Date:</w:t>
            </w:r>
          </w:p>
        </w:tc>
        <w:tc>
          <w:tcPr>
            <w:tcW w:w="3350" w:type="dxa"/>
            <w:vAlign w:val="center"/>
          </w:tcPr>
          <w:p w14:paraId="6FCAFF8B" w14:textId="5B75E3F1" w:rsidR="002E585E" w:rsidRPr="002E585E" w:rsidRDefault="002E585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</w:p>
        </w:tc>
      </w:tr>
    </w:tbl>
    <w:p w14:paraId="146A28EC" w14:textId="77777777" w:rsidR="002E585E" w:rsidRDefault="002E585E" w:rsidP="005B67B8">
      <w:pPr>
        <w:spacing w:after="0"/>
        <w:jc w:val="right"/>
        <w:rPr>
          <w:rFonts w:ascii="Calibri" w:eastAsia="Calibri" w:hAnsi="Calibri" w:cs="Calibri"/>
          <w:b/>
          <w:color w:val="848484"/>
          <w:sz w:val="20"/>
        </w:rPr>
      </w:pPr>
    </w:p>
    <w:p w14:paraId="5A036C62" w14:textId="65631860" w:rsidR="005B67B8" w:rsidRPr="00F954B3" w:rsidRDefault="005B67B8" w:rsidP="005B67B8">
      <w:pPr>
        <w:spacing w:after="0"/>
        <w:jc w:val="right"/>
        <w:rPr>
          <w:rFonts w:ascii="Calibri" w:eastAsia="Calibri" w:hAnsi="Calibri" w:cs="Calibri"/>
          <w:color w:val="000000"/>
        </w:rPr>
      </w:pPr>
    </w:p>
    <w:p w14:paraId="6BD4B3D2" w14:textId="0506F738" w:rsidR="005B67B8" w:rsidRDefault="00133EED" w:rsidP="004B1CB5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**Please</w:t>
      </w:r>
      <w:r w:rsidR="006530FC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also</w:t>
      </w: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complete page 2 of this document</w:t>
      </w:r>
    </w:p>
    <w:p w14:paraId="5DCED911" w14:textId="636A4787" w:rsidR="00F60E63" w:rsidRDefault="00F60E63" w:rsidP="004B1CB5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7F46E486" w14:textId="5DB9EAC1" w:rsidR="00F60E63" w:rsidRDefault="00F60E63" w:rsidP="004B1CB5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406FD48A" w14:textId="1D399797" w:rsidR="00F60E63" w:rsidRDefault="00F60E63" w:rsidP="004B1CB5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5DC31BD4" w14:textId="77777777" w:rsidR="00BC4EB0" w:rsidRDefault="00BC4EB0" w:rsidP="00F60E63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69296097" w14:textId="0748B26F" w:rsidR="00F60E63" w:rsidRPr="00BC4EB0" w:rsidRDefault="00BC4EB0" w:rsidP="00F60E63">
      <w:pPr>
        <w:spacing w:after="0" w:line="248" w:lineRule="auto"/>
        <w:ind w:right="284"/>
      </w:pPr>
      <w:r>
        <w:rPr>
          <w:noProof/>
        </w:rPr>
        <w:drawing>
          <wp:inline distT="0" distB="0" distL="0" distR="0" wp14:anchorId="10E1FDC6" wp14:editId="48D14509">
            <wp:extent cx="1528514" cy="276225"/>
            <wp:effectExtent l="0" t="0" r="0" b="0"/>
            <wp:docPr id="2" name="Picture 2" descr="Ic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28514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C4EB0">
        <w:rPr>
          <w:rFonts w:ascii="Calibri" w:eastAsia="Calibri" w:hAnsi="Calibri" w:cs="Calibri"/>
          <w:b/>
          <w:color w:val="253E6A"/>
          <w:sz w:val="36"/>
        </w:rPr>
        <w:t xml:space="preserve"> </w:t>
      </w:r>
      <w:r>
        <w:rPr>
          <w:rFonts w:ascii="Calibri" w:eastAsia="Calibri" w:hAnsi="Calibri" w:cs="Calibri"/>
          <w:b/>
          <w:color w:val="253E6A"/>
          <w:sz w:val="36"/>
        </w:rPr>
        <w:t xml:space="preserve">                </w:t>
      </w:r>
      <w:r w:rsidR="001E1BC6">
        <w:rPr>
          <w:rFonts w:ascii="Calibri" w:eastAsia="Calibri" w:hAnsi="Calibri" w:cs="Calibri"/>
          <w:b/>
          <w:color w:val="253E6A"/>
          <w:sz w:val="36"/>
        </w:rPr>
        <w:t>Individual</w:t>
      </w:r>
      <w:r>
        <w:rPr>
          <w:rFonts w:ascii="Calibri" w:eastAsia="Calibri" w:hAnsi="Calibri" w:cs="Calibri"/>
          <w:b/>
          <w:color w:val="253E6A"/>
          <w:sz w:val="36"/>
        </w:rPr>
        <w:t xml:space="preserve"> or Group Grade Change Request Form</w:t>
      </w:r>
    </w:p>
    <w:p w14:paraId="35B2683B" w14:textId="77777777" w:rsidR="00D73C08" w:rsidRDefault="00D73C08" w:rsidP="00F60E63">
      <w:pPr>
        <w:spacing w:after="0" w:line="248" w:lineRule="auto"/>
        <w:ind w:right="284"/>
        <w:rPr>
          <w:rFonts w:ascii="Calibri" w:eastAsia="Calibri" w:hAnsi="Calibri" w:cs="Calibri"/>
          <w:b/>
          <w:color w:val="253E6A"/>
          <w:sz w:val="36"/>
        </w:rPr>
      </w:pP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419"/>
        <w:gridCol w:w="4094"/>
        <w:gridCol w:w="1305"/>
        <w:gridCol w:w="1107"/>
        <w:gridCol w:w="1386"/>
        <w:gridCol w:w="1208"/>
      </w:tblGrid>
      <w:tr w:rsidR="00E13F81" w14:paraId="1DA60081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5F69945E" w14:textId="58CAC398" w:rsidR="009D2201" w:rsidRPr="00CD05FC" w:rsidRDefault="009D2201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CD05FC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Student ID</w:t>
            </w: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706DD4F4" w14:textId="380FAF66" w:rsidR="009D2201" w:rsidRPr="00CD05FC" w:rsidRDefault="009D2201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CD05FC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Student Name (Last, First)</w:t>
            </w: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6C0ADF01" w14:textId="4F38EC5A" w:rsidR="009D2201" w:rsidRPr="00CD05FC" w:rsidRDefault="00E24A7C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Class #</w:t>
            </w: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21AE4A51" w14:textId="45272468" w:rsidR="009D2201" w:rsidRPr="00CD05FC" w:rsidRDefault="00557903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Term</w:t>
            </w: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408F89AE" w14:textId="369C351C" w:rsidR="009D2201" w:rsidRPr="00CD05FC" w:rsidRDefault="009D2201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CD05FC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Current Grade</w:t>
            </w: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5DA1A78F" w14:textId="4188FE5B" w:rsidR="009D2201" w:rsidRPr="00CD05FC" w:rsidRDefault="009D2201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CD05FC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New Grade</w:t>
            </w:r>
          </w:p>
        </w:tc>
      </w:tr>
      <w:tr w:rsidR="00E13F81" w:rsidRPr="005E2C4B" w14:paraId="3EAFE5E5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6E0964" w14:textId="79EBAF48" w:rsidR="009D2201" w:rsidRPr="003C6449" w:rsidRDefault="00034B14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5064359</w:t>
            </w: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6B0178" w14:textId="297B8B62" w:rsidR="009D2201" w:rsidRPr="003C6449" w:rsidRDefault="002C1A28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Bryson, Shane</w:t>
            </w: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48CDFA" w14:textId="0FE31E8A" w:rsidR="009D2201" w:rsidRPr="003C6449" w:rsidRDefault="00E973D9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2968</w:t>
            </w: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DF19DD" w14:textId="6A1E5093" w:rsidR="009D2201" w:rsidRPr="003C6449" w:rsidRDefault="00E973D9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1229</w:t>
            </w: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241EA8" w14:textId="4317A57B" w:rsidR="009D2201" w:rsidRPr="003C6449" w:rsidRDefault="00034B14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0</w:t>
            </w: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04B8C024" w14:textId="2F80F575" w:rsidR="009D2201" w:rsidRPr="003C6449" w:rsidRDefault="00034B14" w:rsidP="00F60E63">
            <w:pPr>
              <w:spacing w:line="248" w:lineRule="auto"/>
              <w:ind w:right="284"/>
              <w:rPr>
                <w:rFonts w:ascii="Arial Nova Cond" w:hAnsi="Arial Nova Cond" w:cstheme="minorHAnsi"/>
                <w:b/>
                <w:bCs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b/>
                <w:bCs/>
                <w:sz w:val="28"/>
                <w:szCs w:val="28"/>
              </w:rPr>
              <w:t>73</w:t>
            </w:r>
          </w:p>
        </w:tc>
      </w:tr>
      <w:tr w:rsidR="00C22849" w:rsidRPr="005E2C4B" w14:paraId="575ABC8E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F0E178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AA854A8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CE99041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0731024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6C46BA0" w14:textId="37BCC8E0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861B49C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2BA7CD48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E1B5C4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06F0F9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627A1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9FA179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577951" w14:textId="028BBB5D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5D5F1BD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40AFAB7B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8F2872D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B38916E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E216A48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D4F70BC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42FF8C2" w14:textId="2EBE805E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4F671579" w14:textId="2A82C4CB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3F039177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092788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3E367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BC1A31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A5F0F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BB6311" w14:textId="02BA3593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26D47119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7E296B1F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EF08707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C79122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3C0F30F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784A106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BB935C2" w14:textId="7A92A9AF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6B502F09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16D90113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58B05A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72676E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E768EF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018D7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F6AED2" w14:textId="7B0C9D75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299D692F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29D9B35B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F7B23C1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2176DBE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02C2406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724C2D7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7D9E890" w14:textId="2AC8745C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DBBD4A5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3F286DBD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D5751A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FA4EF9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1539D2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554EA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B468EA" w14:textId="3333FBF2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629DDA1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32EF05D1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C7601DF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63278CB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C9B5D92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8751162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950C0BC" w14:textId="3958384F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29FEE6F5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</w:tbl>
    <w:p w14:paraId="02E64029" w14:textId="6A6EA3F9" w:rsidR="00F60E63" w:rsidRPr="007F574E" w:rsidRDefault="00F60E63" w:rsidP="001E1BC6">
      <w:pPr>
        <w:spacing w:after="0" w:line="248" w:lineRule="auto"/>
        <w:ind w:right="284"/>
        <w:rPr>
          <w:rFonts w:ascii="Arial Nova Cond" w:hAnsi="Arial Nova Cond" w:cstheme="minorHAnsi"/>
          <w:b/>
          <w:bCs/>
          <w:color w:val="1F4E79" w:themeColor="accent5" w:themeShade="80"/>
          <w:sz w:val="28"/>
          <w:szCs w:val="28"/>
        </w:rPr>
      </w:pPr>
    </w:p>
    <w:sectPr w:rsidR="00F60E63" w:rsidRPr="007F574E" w:rsidSect="00BC4EB0">
      <w:headerReference w:type="default" r:id="rId13"/>
      <w:footerReference w:type="default" r:id="rId14"/>
      <w:footerReference w:type="first" r:id="rId15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77864" w14:textId="77777777" w:rsidR="00BF2F0C" w:rsidRDefault="00BF2F0C" w:rsidP="007F2F7E">
      <w:pPr>
        <w:spacing w:after="0" w:line="240" w:lineRule="auto"/>
      </w:pPr>
      <w:r>
        <w:separator/>
      </w:r>
    </w:p>
  </w:endnote>
  <w:endnote w:type="continuationSeparator" w:id="0">
    <w:p w14:paraId="2E99B5AC" w14:textId="77777777" w:rsidR="00BF2F0C" w:rsidRDefault="00BF2F0C" w:rsidP="007F2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Arial Nova Cond Light">
    <w:altName w:val="Arial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1484A" w14:textId="1E36802B" w:rsidR="001E40FA" w:rsidRDefault="001E40FA" w:rsidP="007F2F7E">
    <w:pPr>
      <w:spacing w:after="57"/>
      <w:ind w:right="123"/>
      <w:jc w:val="center"/>
    </w:pPr>
    <w:r>
      <w:rPr>
        <w:rFonts w:ascii="Calibri" w:eastAsia="Calibri" w:hAnsi="Calibri" w:cs="Calibri"/>
        <w:i/>
        <w:color w:val="838383"/>
        <w:sz w:val="18"/>
      </w:rPr>
      <w:t>Any document appearing in paper form is uncontrolled and must be compared to the electronic version.</w:t>
    </w:r>
    <w:r>
      <w:rPr>
        <w:rFonts w:ascii="Calibri" w:eastAsia="Calibri" w:hAnsi="Calibri" w:cs="Calibri"/>
        <w:sz w:val="18"/>
      </w:rPr>
      <w:t xml:space="preserve"> </w:t>
    </w:r>
  </w:p>
  <w:p w14:paraId="6F4F2409" w14:textId="763BF60D" w:rsidR="001E40FA" w:rsidRDefault="0AF8EC2B" w:rsidP="00971588">
    <w:pPr>
      <w:tabs>
        <w:tab w:val="center" w:pos="4933"/>
        <w:tab w:val="right" w:pos="9456"/>
      </w:tabs>
      <w:spacing w:after="0"/>
      <w:ind w:left="720"/>
    </w:pPr>
    <w:r w:rsidRPr="0AF8EC2B">
      <w:rPr>
        <w:rFonts w:ascii="Calibri" w:eastAsia="Calibri" w:hAnsi="Calibri" w:cs="Calibri"/>
        <w:b/>
        <w:bCs/>
        <w:color w:val="838383"/>
        <w:sz w:val="20"/>
        <w:szCs w:val="20"/>
      </w:rPr>
      <w:t>Version 5.0</w:t>
    </w:r>
    <w:r w:rsidRPr="0AF8EC2B">
      <w:rPr>
        <w:rFonts w:ascii="Calibri" w:eastAsia="Calibri" w:hAnsi="Calibri" w:cs="Calibri"/>
        <w:sz w:val="20"/>
        <w:szCs w:val="20"/>
      </w:rPr>
      <w:t xml:space="preserve"> </w:t>
    </w:r>
    <w:r w:rsidR="001E40FA">
      <w:tab/>
    </w:r>
    <w:r w:rsidRPr="0AF8EC2B">
      <w:rPr>
        <w:rFonts w:ascii="Calibri" w:eastAsia="Calibri" w:hAnsi="Calibri" w:cs="Calibri"/>
        <w:b/>
        <w:bCs/>
        <w:sz w:val="20"/>
        <w:szCs w:val="20"/>
      </w:rPr>
      <w:t>1109.4753 Grade Change Request Form</w:t>
    </w:r>
    <w:r w:rsidRPr="0AF8EC2B">
      <w:rPr>
        <w:rFonts w:ascii="Calibri" w:eastAsia="Calibri" w:hAnsi="Calibri" w:cs="Calibri"/>
        <w:sz w:val="20"/>
        <w:szCs w:val="20"/>
      </w:rPr>
      <w:t xml:space="preserve"> </w:t>
    </w:r>
    <w:r w:rsidR="001E40FA">
      <w:tab/>
    </w:r>
    <w:r w:rsidRPr="0AF8EC2B">
      <w:rPr>
        <w:rFonts w:ascii="Calibri" w:eastAsia="Calibri" w:hAnsi="Calibri" w:cs="Calibri"/>
        <w:b/>
        <w:bCs/>
        <w:color w:val="838383"/>
        <w:sz w:val="20"/>
        <w:szCs w:val="20"/>
      </w:rPr>
      <w:t xml:space="preserve">Page 1 of </w:t>
    </w:r>
    <w:r w:rsidR="00BC4EB0">
      <w:rPr>
        <w:rFonts w:ascii="Calibri" w:eastAsia="Calibri" w:hAnsi="Calibri" w:cs="Calibri"/>
        <w:b/>
        <w:bCs/>
        <w:color w:val="838383"/>
        <w:sz w:val="20"/>
        <w:szCs w:val="20"/>
      </w:rPr>
      <w:t>2</w:t>
    </w:r>
  </w:p>
  <w:p w14:paraId="19E41608" w14:textId="485C456F" w:rsidR="001E40FA" w:rsidRDefault="001E40FA">
    <w:pPr>
      <w:pStyle w:val="Footer"/>
    </w:pPr>
  </w:p>
  <w:p w14:paraId="28008961" w14:textId="77777777" w:rsidR="001E40FA" w:rsidRDefault="001E40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BAEE1" w14:textId="77777777" w:rsidR="00BC4EB0" w:rsidRDefault="00BC4EB0" w:rsidP="00BC4EB0">
    <w:pPr>
      <w:spacing w:after="57"/>
      <w:ind w:right="123"/>
      <w:jc w:val="center"/>
    </w:pPr>
    <w:r>
      <w:rPr>
        <w:rFonts w:ascii="Calibri" w:eastAsia="Calibri" w:hAnsi="Calibri" w:cs="Calibri"/>
        <w:i/>
        <w:color w:val="838383"/>
        <w:sz w:val="18"/>
      </w:rPr>
      <w:t>Any document appearing in paper form is uncontrolled and must be compared to the electronic version.</w:t>
    </w:r>
    <w:r>
      <w:rPr>
        <w:rFonts w:ascii="Calibri" w:eastAsia="Calibri" w:hAnsi="Calibri" w:cs="Calibri"/>
        <w:sz w:val="18"/>
      </w:rPr>
      <w:t xml:space="preserve"> </w:t>
    </w:r>
  </w:p>
  <w:p w14:paraId="6710D968" w14:textId="306D414B" w:rsidR="00BC4EB0" w:rsidRDefault="00BC4EB0" w:rsidP="00971588">
    <w:pPr>
      <w:tabs>
        <w:tab w:val="center" w:pos="4933"/>
        <w:tab w:val="right" w:pos="9456"/>
      </w:tabs>
      <w:spacing w:after="0"/>
      <w:ind w:left="720"/>
    </w:pPr>
    <w:r w:rsidRPr="0AF8EC2B">
      <w:rPr>
        <w:rFonts w:ascii="Calibri" w:eastAsia="Calibri" w:hAnsi="Calibri" w:cs="Calibri"/>
        <w:b/>
        <w:bCs/>
        <w:color w:val="838383"/>
        <w:sz w:val="20"/>
        <w:szCs w:val="20"/>
      </w:rPr>
      <w:t>Version 5.0</w:t>
    </w:r>
    <w:r w:rsidRPr="0AF8EC2B">
      <w:rPr>
        <w:rFonts w:ascii="Calibri" w:eastAsia="Calibri" w:hAnsi="Calibri" w:cs="Calibri"/>
        <w:sz w:val="20"/>
        <w:szCs w:val="20"/>
      </w:rPr>
      <w:t xml:space="preserve"> </w:t>
    </w:r>
    <w:r>
      <w:tab/>
    </w:r>
    <w:r w:rsidRPr="0AF8EC2B">
      <w:rPr>
        <w:rFonts w:ascii="Calibri" w:eastAsia="Calibri" w:hAnsi="Calibri" w:cs="Calibri"/>
        <w:b/>
        <w:bCs/>
        <w:sz w:val="20"/>
        <w:szCs w:val="20"/>
      </w:rPr>
      <w:t>1109.4753 Grade Change Request Form</w:t>
    </w:r>
    <w:r w:rsidRPr="0AF8EC2B">
      <w:rPr>
        <w:rFonts w:ascii="Calibri" w:eastAsia="Calibri" w:hAnsi="Calibri" w:cs="Calibri"/>
        <w:sz w:val="20"/>
        <w:szCs w:val="20"/>
      </w:rPr>
      <w:t xml:space="preserve"> </w:t>
    </w:r>
    <w:r>
      <w:tab/>
    </w:r>
    <w:r w:rsidR="00971588">
      <w:t xml:space="preserve">                           </w:t>
    </w:r>
    <w:r w:rsidRPr="0AF8EC2B">
      <w:rPr>
        <w:rFonts w:ascii="Calibri" w:eastAsia="Calibri" w:hAnsi="Calibri" w:cs="Calibri"/>
        <w:b/>
        <w:bCs/>
        <w:color w:val="838383"/>
        <w:sz w:val="20"/>
        <w:szCs w:val="20"/>
      </w:rPr>
      <w:t xml:space="preserve">Page 1 of </w:t>
    </w:r>
    <w:r>
      <w:rPr>
        <w:rFonts w:ascii="Calibri" w:eastAsia="Calibri" w:hAnsi="Calibri" w:cs="Calibri"/>
        <w:b/>
        <w:bCs/>
        <w:color w:val="838383"/>
        <w:sz w:val="20"/>
        <w:szCs w:val="20"/>
      </w:rPr>
      <w:t>1</w:t>
    </w:r>
  </w:p>
  <w:p w14:paraId="1CE40AFE" w14:textId="77777777" w:rsidR="00BB4B3D" w:rsidRDefault="00BB4B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ADD29" w14:textId="77777777" w:rsidR="00BF2F0C" w:rsidRDefault="00BF2F0C" w:rsidP="007F2F7E">
      <w:pPr>
        <w:spacing w:after="0" w:line="240" w:lineRule="auto"/>
      </w:pPr>
      <w:r>
        <w:separator/>
      </w:r>
    </w:p>
  </w:footnote>
  <w:footnote w:type="continuationSeparator" w:id="0">
    <w:p w14:paraId="0AA120EA" w14:textId="77777777" w:rsidR="00BF2F0C" w:rsidRDefault="00BF2F0C" w:rsidP="007F2F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AF8EC2B" w14:paraId="209EFAD1" w14:textId="77777777" w:rsidTr="0AF8EC2B">
      <w:tc>
        <w:tcPr>
          <w:tcW w:w="3600" w:type="dxa"/>
        </w:tcPr>
        <w:p w14:paraId="51B06C1D" w14:textId="4DBAB479" w:rsidR="0AF8EC2B" w:rsidRDefault="0AF8EC2B" w:rsidP="0AF8EC2B">
          <w:pPr>
            <w:pStyle w:val="Header"/>
            <w:ind w:left="-115"/>
          </w:pPr>
        </w:p>
      </w:tc>
      <w:tc>
        <w:tcPr>
          <w:tcW w:w="3600" w:type="dxa"/>
        </w:tcPr>
        <w:p w14:paraId="03ADC40D" w14:textId="08EE0787" w:rsidR="0AF8EC2B" w:rsidRDefault="0AF8EC2B" w:rsidP="0AF8EC2B">
          <w:pPr>
            <w:pStyle w:val="Header"/>
            <w:jc w:val="center"/>
          </w:pPr>
        </w:p>
      </w:tc>
      <w:tc>
        <w:tcPr>
          <w:tcW w:w="3600" w:type="dxa"/>
        </w:tcPr>
        <w:p w14:paraId="3CE93E1D" w14:textId="08C0D31E" w:rsidR="0AF8EC2B" w:rsidRDefault="0AF8EC2B" w:rsidP="0AF8EC2B">
          <w:pPr>
            <w:pStyle w:val="Header"/>
            <w:ind w:right="-115"/>
            <w:jc w:val="right"/>
          </w:pPr>
        </w:p>
      </w:tc>
    </w:tr>
  </w:tbl>
  <w:p w14:paraId="3E8A8F4D" w14:textId="5BA5A2EC" w:rsidR="0AF8EC2B" w:rsidRDefault="0AF8EC2B" w:rsidP="0AF8EC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27A2D"/>
    <w:multiLevelType w:val="hybridMultilevel"/>
    <w:tmpl w:val="64847CD4"/>
    <w:lvl w:ilvl="0" w:tplc="91307F18">
      <w:start w:val="1"/>
      <w:numFmt w:val="decimal"/>
      <w:lvlText w:val="%1)"/>
      <w:lvlJc w:val="left"/>
      <w:pPr>
        <w:ind w:left="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2" w:hanging="360"/>
      </w:pPr>
    </w:lvl>
    <w:lvl w:ilvl="2" w:tplc="0409001B" w:tentative="1">
      <w:start w:val="1"/>
      <w:numFmt w:val="lowerRoman"/>
      <w:lvlText w:val="%3."/>
      <w:lvlJc w:val="right"/>
      <w:pPr>
        <w:ind w:left="1792" w:hanging="180"/>
      </w:pPr>
    </w:lvl>
    <w:lvl w:ilvl="3" w:tplc="0409000F" w:tentative="1">
      <w:start w:val="1"/>
      <w:numFmt w:val="decimal"/>
      <w:lvlText w:val="%4."/>
      <w:lvlJc w:val="left"/>
      <w:pPr>
        <w:ind w:left="2512" w:hanging="360"/>
      </w:pPr>
    </w:lvl>
    <w:lvl w:ilvl="4" w:tplc="04090019" w:tentative="1">
      <w:start w:val="1"/>
      <w:numFmt w:val="lowerLetter"/>
      <w:lvlText w:val="%5."/>
      <w:lvlJc w:val="left"/>
      <w:pPr>
        <w:ind w:left="3232" w:hanging="360"/>
      </w:pPr>
    </w:lvl>
    <w:lvl w:ilvl="5" w:tplc="0409001B" w:tentative="1">
      <w:start w:val="1"/>
      <w:numFmt w:val="lowerRoman"/>
      <w:lvlText w:val="%6."/>
      <w:lvlJc w:val="right"/>
      <w:pPr>
        <w:ind w:left="3952" w:hanging="180"/>
      </w:pPr>
    </w:lvl>
    <w:lvl w:ilvl="6" w:tplc="0409000F" w:tentative="1">
      <w:start w:val="1"/>
      <w:numFmt w:val="decimal"/>
      <w:lvlText w:val="%7."/>
      <w:lvlJc w:val="left"/>
      <w:pPr>
        <w:ind w:left="4672" w:hanging="360"/>
      </w:pPr>
    </w:lvl>
    <w:lvl w:ilvl="7" w:tplc="04090019" w:tentative="1">
      <w:start w:val="1"/>
      <w:numFmt w:val="lowerLetter"/>
      <w:lvlText w:val="%8."/>
      <w:lvlJc w:val="left"/>
      <w:pPr>
        <w:ind w:left="5392" w:hanging="360"/>
      </w:pPr>
    </w:lvl>
    <w:lvl w:ilvl="8" w:tplc="0409001B" w:tentative="1">
      <w:start w:val="1"/>
      <w:numFmt w:val="lowerRoman"/>
      <w:lvlText w:val="%9."/>
      <w:lvlJc w:val="right"/>
      <w:pPr>
        <w:ind w:left="6112" w:hanging="180"/>
      </w:pPr>
    </w:lvl>
  </w:abstractNum>
  <w:abstractNum w:abstractNumId="1" w15:restartNumberingAfterBreak="0">
    <w:nsid w:val="41E35406"/>
    <w:multiLevelType w:val="hybridMultilevel"/>
    <w:tmpl w:val="7EA06072"/>
    <w:lvl w:ilvl="0" w:tplc="0FEC5100">
      <w:start w:val="1"/>
      <w:numFmt w:val="bullet"/>
      <w:lvlText w:val="•"/>
      <w:lvlJc w:val="left"/>
      <w:pPr>
        <w:ind w:left="7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CCE53D6">
      <w:start w:val="1"/>
      <w:numFmt w:val="decimal"/>
      <w:lvlText w:val="%2."/>
      <w:lvlJc w:val="left"/>
      <w:pPr>
        <w:ind w:left="31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DE5C34">
      <w:start w:val="1"/>
      <w:numFmt w:val="lowerRoman"/>
      <w:lvlText w:val="%3"/>
      <w:lvlJc w:val="left"/>
      <w:pPr>
        <w:ind w:left="33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C501476">
      <w:start w:val="1"/>
      <w:numFmt w:val="decimal"/>
      <w:lvlText w:val="%4"/>
      <w:lvlJc w:val="left"/>
      <w:pPr>
        <w:ind w:left="40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70CF81A">
      <w:start w:val="1"/>
      <w:numFmt w:val="lowerLetter"/>
      <w:lvlText w:val="%5"/>
      <w:lvlJc w:val="left"/>
      <w:pPr>
        <w:ind w:left="47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C1C344E">
      <w:start w:val="1"/>
      <w:numFmt w:val="lowerRoman"/>
      <w:lvlText w:val="%6"/>
      <w:lvlJc w:val="left"/>
      <w:pPr>
        <w:ind w:left="55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762902A">
      <w:start w:val="1"/>
      <w:numFmt w:val="decimal"/>
      <w:lvlText w:val="%7"/>
      <w:lvlJc w:val="left"/>
      <w:pPr>
        <w:ind w:left="62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AA4339A">
      <w:start w:val="1"/>
      <w:numFmt w:val="lowerLetter"/>
      <w:lvlText w:val="%8"/>
      <w:lvlJc w:val="left"/>
      <w:pPr>
        <w:ind w:left="69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A5CD8EC">
      <w:start w:val="1"/>
      <w:numFmt w:val="lowerRoman"/>
      <w:lvlText w:val="%9"/>
      <w:lvlJc w:val="left"/>
      <w:pPr>
        <w:ind w:left="76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E341BEF"/>
    <w:multiLevelType w:val="hybridMultilevel"/>
    <w:tmpl w:val="BE50BD88"/>
    <w:lvl w:ilvl="0" w:tplc="942CF71E">
      <w:start w:val="1"/>
      <w:numFmt w:val="bullet"/>
      <w:lvlText w:val="•"/>
      <w:lvlJc w:val="left"/>
      <w:pPr>
        <w:ind w:left="7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23C1DFC">
      <w:start w:val="1"/>
      <w:numFmt w:val="bullet"/>
      <w:lvlText w:val="o"/>
      <w:lvlJc w:val="left"/>
      <w:pPr>
        <w:ind w:left="14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94BA06">
      <w:start w:val="1"/>
      <w:numFmt w:val="bullet"/>
      <w:lvlText w:val="▪"/>
      <w:lvlJc w:val="left"/>
      <w:pPr>
        <w:ind w:left="21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4843F02">
      <w:start w:val="1"/>
      <w:numFmt w:val="bullet"/>
      <w:lvlText w:val="•"/>
      <w:lvlJc w:val="left"/>
      <w:pPr>
        <w:ind w:left="28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064BF3C">
      <w:start w:val="1"/>
      <w:numFmt w:val="bullet"/>
      <w:lvlText w:val="o"/>
      <w:lvlJc w:val="left"/>
      <w:pPr>
        <w:ind w:left="36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323FB8">
      <w:start w:val="1"/>
      <w:numFmt w:val="bullet"/>
      <w:lvlText w:val="▪"/>
      <w:lvlJc w:val="left"/>
      <w:pPr>
        <w:ind w:left="43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AB86BDC">
      <w:start w:val="1"/>
      <w:numFmt w:val="bullet"/>
      <w:lvlText w:val="•"/>
      <w:lvlJc w:val="left"/>
      <w:pPr>
        <w:ind w:left="50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CB63F54">
      <w:start w:val="1"/>
      <w:numFmt w:val="bullet"/>
      <w:lvlText w:val="o"/>
      <w:lvlJc w:val="left"/>
      <w:pPr>
        <w:ind w:left="57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60C357E">
      <w:start w:val="1"/>
      <w:numFmt w:val="bullet"/>
      <w:lvlText w:val="▪"/>
      <w:lvlJc w:val="left"/>
      <w:pPr>
        <w:ind w:left="64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21447092">
    <w:abstractNumId w:val="2"/>
  </w:num>
  <w:num w:numId="2" w16cid:durableId="133564213">
    <w:abstractNumId w:val="1"/>
  </w:num>
  <w:num w:numId="3" w16cid:durableId="12405564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NjWzNDYzNbEwNTJR0lEKTi0uzszPAykwrAUAV1vWBSwAAAA="/>
  </w:docVars>
  <w:rsids>
    <w:rsidRoot w:val="00E12B29"/>
    <w:rsid w:val="00021075"/>
    <w:rsid w:val="00034B14"/>
    <w:rsid w:val="00042C7D"/>
    <w:rsid w:val="000632D2"/>
    <w:rsid w:val="00067DC6"/>
    <w:rsid w:val="000776CA"/>
    <w:rsid w:val="00080FC6"/>
    <w:rsid w:val="00094EDB"/>
    <w:rsid w:val="000C259A"/>
    <w:rsid w:val="001060F3"/>
    <w:rsid w:val="00133EED"/>
    <w:rsid w:val="001832DA"/>
    <w:rsid w:val="00186F97"/>
    <w:rsid w:val="001B3AB2"/>
    <w:rsid w:val="001C052E"/>
    <w:rsid w:val="001C6CF3"/>
    <w:rsid w:val="001E1BC6"/>
    <w:rsid w:val="001E40FA"/>
    <w:rsid w:val="002042E7"/>
    <w:rsid w:val="002263DE"/>
    <w:rsid w:val="002464B3"/>
    <w:rsid w:val="002806A2"/>
    <w:rsid w:val="00295A0E"/>
    <w:rsid w:val="002A1219"/>
    <w:rsid w:val="002C1A28"/>
    <w:rsid w:val="002E5817"/>
    <w:rsid w:val="002E585E"/>
    <w:rsid w:val="002F1B2C"/>
    <w:rsid w:val="00303AC8"/>
    <w:rsid w:val="00305D46"/>
    <w:rsid w:val="003257A4"/>
    <w:rsid w:val="003262AA"/>
    <w:rsid w:val="00344B9B"/>
    <w:rsid w:val="00351567"/>
    <w:rsid w:val="003527B0"/>
    <w:rsid w:val="00362EB8"/>
    <w:rsid w:val="003703A2"/>
    <w:rsid w:val="003C6449"/>
    <w:rsid w:val="003D2103"/>
    <w:rsid w:val="003F7900"/>
    <w:rsid w:val="00401A8E"/>
    <w:rsid w:val="00481285"/>
    <w:rsid w:val="004A5E6B"/>
    <w:rsid w:val="004B1CB5"/>
    <w:rsid w:val="004D34A1"/>
    <w:rsid w:val="004E342C"/>
    <w:rsid w:val="00500094"/>
    <w:rsid w:val="00532A4A"/>
    <w:rsid w:val="00557903"/>
    <w:rsid w:val="005B600D"/>
    <w:rsid w:val="005B67B8"/>
    <w:rsid w:val="005D6204"/>
    <w:rsid w:val="005E2C4B"/>
    <w:rsid w:val="00620B0E"/>
    <w:rsid w:val="00634D60"/>
    <w:rsid w:val="006530FC"/>
    <w:rsid w:val="00696154"/>
    <w:rsid w:val="006B1981"/>
    <w:rsid w:val="006D10D0"/>
    <w:rsid w:val="006D1223"/>
    <w:rsid w:val="006D42C0"/>
    <w:rsid w:val="00704E25"/>
    <w:rsid w:val="00705570"/>
    <w:rsid w:val="0071186A"/>
    <w:rsid w:val="007202B2"/>
    <w:rsid w:val="007501D5"/>
    <w:rsid w:val="007569EC"/>
    <w:rsid w:val="007F2F7E"/>
    <w:rsid w:val="007F574E"/>
    <w:rsid w:val="0085056D"/>
    <w:rsid w:val="00866867"/>
    <w:rsid w:val="00875FD7"/>
    <w:rsid w:val="0088077A"/>
    <w:rsid w:val="00890C09"/>
    <w:rsid w:val="008A2162"/>
    <w:rsid w:val="008B7569"/>
    <w:rsid w:val="008D6C9F"/>
    <w:rsid w:val="008F2427"/>
    <w:rsid w:val="00910F58"/>
    <w:rsid w:val="00936301"/>
    <w:rsid w:val="00940434"/>
    <w:rsid w:val="00950531"/>
    <w:rsid w:val="009612B8"/>
    <w:rsid w:val="00961637"/>
    <w:rsid w:val="00971588"/>
    <w:rsid w:val="009B3FEA"/>
    <w:rsid w:val="009C06AA"/>
    <w:rsid w:val="009D2201"/>
    <w:rsid w:val="009F6662"/>
    <w:rsid w:val="00A06A44"/>
    <w:rsid w:val="00A53DB4"/>
    <w:rsid w:val="00AA1A32"/>
    <w:rsid w:val="00AA5315"/>
    <w:rsid w:val="00AB0018"/>
    <w:rsid w:val="00AF0C0F"/>
    <w:rsid w:val="00AF7905"/>
    <w:rsid w:val="00AF7BB4"/>
    <w:rsid w:val="00B0355D"/>
    <w:rsid w:val="00B303FC"/>
    <w:rsid w:val="00B441F4"/>
    <w:rsid w:val="00B65646"/>
    <w:rsid w:val="00B66F30"/>
    <w:rsid w:val="00BB4B3D"/>
    <w:rsid w:val="00BB5D0F"/>
    <w:rsid w:val="00BC4EB0"/>
    <w:rsid w:val="00BC5B98"/>
    <w:rsid w:val="00BE0379"/>
    <w:rsid w:val="00BF2F0C"/>
    <w:rsid w:val="00BF74B3"/>
    <w:rsid w:val="00C00B83"/>
    <w:rsid w:val="00C22849"/>
    <w:rsid w:val="00C24307"/>
    <w:rsid w:val="00C312F5"/>
    <w:rsid w:val="00CB290F"/>
    <w:rsid w:val="00CD05FC"/>
    <w:rsid w:val="00CD3F50"/>
    <w:rsid w:val="00CE176F"/>
    <w:rsid w:val="00CF4C55"/>
    <w:rsid w:val="00D33D4C"/>
    <w:rsid w:val="00D5131E"/>
    <w:rsid w:val="00D73C08"/>
    <w:rsid w:val="00D92E04"/>
    <w:rsid w:val="00E12B29"/>
    <w:rsid w:val="00E13F81"/>
    <w:rsid w:val="00E24A7C"/>
    <w:rsid w:val="00E8482E"/>
    <w:rsid w:val="00E85E05"/>
    <w:rsid w:val="00E96C06"/>
    <w:rsid w:val="00E973D9"/>
    <w:rsid w:val="00EA64FE"/>
    <w:rsid w:val="00EC7028"/>
    <w:rsid w:val="00EC7B32"/>
    <w:rsid w:val="00EF18EB"/>
    <w:rsid w:val="00F23ED4"/>
    <w:rsid w:val="00F302D8"/>
    <w:rsid w:val="00F46D51"/>
    <w:rsid w:val="00F479B5"/>
    <w:rsid w:val="00F60E63"/>
    <w:rsid w:val="00F67230"/>
    <w:rsid w:val="00F8784C"/>
    <w:rsid w:val="00F954B3"/>
    <w:rsid w:val="00FA1139"/>
    <w:rsid w:val="00FD5B6B"/>
    <w:rsid w:val="00FE6742"/>
    <w:rsid w:val="018CDA10"/>
    <w:rsid w:val="025F8720"/>
    <w:rsid w:val="09F1EAC0"/>
    <w:rsid w:val="0AF8EC2B"/>
    <w:rsid w:val="110B3D53"/>
    <w:rsid w:val="17360E5C"/>
    <w:rsid w:val="18ECD9F4"/>
    <w:rsid w:val="2668143B"/>
    <w:rsid w:val="27694821"/>
    <w:rsid w:val="2D81C570"/>
    <w:rsid w:val="535E9C48"/>
    <w:rsid w:val="7E503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B92422"/>
  <w15:chartTrackingRefBased/>
  <w15:docId w15:val="{28DB9202-C91B-4093-9042-E2566515D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3262AA"/>
    <w:pPr>
      <w:keepNext/>
      <w:keepLines/>
      <w:spacing w:after="0"/>
      <w:ind w:left="17" w:hanging="10"/>
      <w:outlineLvl w:val="0"/>
    </w:pPr>
    <w:rPr>
      <w:rFonts w:ascii="Calibri" w:eastAsia="Calibri" w:hAnsi="Calibri" w:cs="Calibri"/>
      <w:b/>
      <w:color w:val="253E6A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954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03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3A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70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6301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3262AA"/>
    <w:rPr>
      <w:rFonts w:ascii="Calibri" w:eastAsia="Calibri" w:hAnsi="Calibri" w:cs="Calibri"/>
      <w:b/>
      <w:color w:val="253E6A"/>
      <w:sz w:val="28"/>
    </w:rPr>
  </w:style>
  <w:style w:type="table" w:customStyle="1" w:styleId="TableGrid0">
    <w:name w:val="TableGrid"/>
    <w:rsid w:val="003262AA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F954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848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2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2F7E"/>
  </w:style>
  <w:style w:type="paragraph" w:styleId="Footer">
    <w:name w:val="footer"/>
    <w:basedOn w:val="Normal"/>
    <w:link w:val="FooterChar"/>
    <w:uiPriority w:val="99"/>
    <w:unhideWhenUsed/>
    <w:rsid w:val="007F2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2F7E"/>
  </w:style>
  <w:style w:type="character" w:styleId="Hyperlink">
    <w:name w:val="Hyperlink"/>
    <w:basedOn w:val="DefaultParagraphFont"/>
    <w:uiPriority w:val="99"/>
    <w:unhideWhenUsed/>
    <w:rsid w:val="004A5E6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5E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tudentServicesRep@nbcc.ca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c6519a5-6fce-483f-aa12-fb80e5214f5a">
      <Terms xmlns="http://schemas.microsoft.com/office/infopath/2007/PartnerControls"/>
    </lcf76f155ced4ddcb4097134ff3c332f>
    <TaxCatchAll xmlns="ba6cd997-40e0-45af-9378-c6dba5a98ab1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532B382987484B8C7A1435589444E5" ma:contentTypeVersion="12" ma:contentTypeDescription="Create a new document." ma:contentTypeScope="" ma:versionID="a28032e6eaf7c4864ce621d3cbe93faf">
  <xsd:schema xmlns:xsd="http://www.w3.org/2001/XMLSchema" xmlns:xs="http://www.w3.org/2001/XMLSchema" xmlns:p="http://schemas.microsoft.com/office/2006/metadata/properties" xmlns:ns2="bc6519a5-6fce-483f-aa12-fb80e5214f5a" xmlns:ns3="ba6cd997-40e0-45af-9378-c6dba5a98ab1" targetNamespace="http://schemas.microsoft.com/office/2006/metadata/properties" ma:root="true" ma:fieldsID="490db85a7b5ac5abcd6bda4c5b2ff3f6" ns2:_="" ns3:_="">
    <xsd:import namespace="bc6519a5-6fce-483f-aa12-fb80e5214f5a"/>
    <xsd:import namespace="ba6cd997-40e0-45af-9378-c6dba5a98a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519a5-6fce-483f-aa12-fb80e5214f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cd91a205-9828-4cf2-8380-75a900a68c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d997-40e0-45af-9378-c6dba5a98ab1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65cfff-f5a8-45a5-9944-815c6169c024}" ma:internalName="TaxCatchAll" ma:showField="CatchAllData" ma:web="ba6cd997-40e0-45af-9378-c6dba5a98a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DD9D71-F320-470E-A46B-6FFA0C7394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0772CF-5C10-4922-8EDF-777F054D0247}">
  <ds:schemaRefs>
    <ds:schemaRef ds:uri="http://schemas.microsoft.com/office/2006/metadata/properties"/>
    <ds:schemaRef ds:uri="http://schemas.microsoft.com/office/infopath/2007/PartnerControls"/>
    <ds:schemaRef ds:uri="bc6519a5-6fce-483f-aa12-fb80e5214f5a"/>
    <ds:schemaRef ds:uri="ba6cd997-40e0-45af-9378-c6dba5a98ab1"/>
  </ds:schemaRefs>
</ds:datastoreItem>
</file>

<file path=customXml/itemProps3.xml><?xml version="1.0" encoding="utf-8"?>
<ds:datastoreItem xmlns:ds="http://schemas.openxmlformats.org/officeDocument/2006/customXml" ds:itemID="{1EC1CC8D-DF5B-459D-99F8-CEFC4C9BD0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6519a5-6fce-483f-aa12-fb80e5214f5a"/>
    <ds:schemaRef ds:uri="ba6cd997-40e0-45af-9378-c6dba5a98a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332E65-6FB5-4160-BB49-4283864E0C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rling, Dawna (NBCC Woodstock)</dc:creator>
  <cp:keywords/>
  <dc:description/>
  <cp:lastModifiedBy>Carter, Stephen (NBCC)</cp:lastModifiedBy>
  <cp:revision>6</cp:revision>
  <dcterms:created xsi:type="dcterms:W3CDTF">2023-06-09T16:30:00Z</dcterms:created>
  <dcterms:modified xsi:type="dcterms:W3CDTF">2023-06-09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532B382987484B8C7A1435589444E5</vt:lpwstr>
  </property>
  <property fmtid="{D5CDD505-2E9C-101B-9397-08002B2CF9AE}" pid="3" name="_dlc_DocIdItemGuid">
    <vt:lpwstr>e21257cb-fb48-4237-8bcf-790116c26858</vt:lpwstr>
  </property>
</Properties>
</file>